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B0338B" w14:textId="24C69651" w:rsidR="00262E08" w:rsidRDefault="00C75CC8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Truck Load</w:t>
      </w:r>
      <w:r w:rsidR="00714CE9" w:rsidRPr="00B42730">
        <w:rPr>
          <w:rFonts w:asciiTheme="minorHAnsi" w:hAnsiTheme="minorHAnsi"/>
          <w:u w:val="single"/>
        </w:rPr>
        <w:t xml:space="preserve"> Assistant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77BECF60" w14:textId="77777777" w:rsidR="005A75C9" w:rsidRDefault="005A75C9" w:rsidP="005A75C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75C9" w14:paraId="71E98655" w14:textId="77777777" w:rsidTr="00B326C1">
        <w:tc>
          <w:tcPr>
            <w:tcW w:w="1927" w:type="dxa"/>
            <w:hideMark/>
          </w:tcPr>
          <w:p w14:paraId="2A4F99E9" w14:textId="77777777" w:rsidR="005A75C9" w:rsidRDefault="005A75C9" w:rsidP="00B326C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D04B06" w14:textId="77777777" w:rsidR="005A75C9" w:rsidRDefault="005A75C9" w:rsidP="00B326C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DAF4AE" w14:textId="77777777" w:rsidR="005A75C9" w:rsidRDefault="005A75C9" w:rsidP="00B326C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75C9" w:rsidRPr="00C41074" w14:paraId="33EE1170" w14:textId="77777777" w:rsidTr="00B326C1">
        <w:tc>
          <w:tcPr>
            <w:tcW w:w="1927" w:type="dxa"/>
            <w:hideMark/>
          </w:tcPr>
          <w:p w14:paraId="26D363E4" w14:textId="308774A5" w:rsidR="005A75C9" w:rsidRPr="00C41074" w:rsidRDefault="005A75C9" w:rsidP="00B326C1">
            <w:pPr>
              <w:rPr>
                <w:b/>
                <w:sz w:val="28"/>
                <w:szCs w:val="24"/>
              </w:rPr>
            </w:pPr>
            <w:r w:rsidRPr="00C41074">
              <w:rPr>
                <w:b/>
                <w:sz w:val="28"/>
                <w:szCs w:val="24"/>
              </w:rPr>
              <w:t>2.02</w:t>
            </w:r>
          </w:p>
        </w:tc>
        <w:tc>
          <w:tcPr>
            <w:tcW w:w="2524" w:type="dxa"/>
            <w:hideMark/>
          </w:tcPr>
          <w:p w14:paraId="16ABE2CB" w14:textId="3BFD7C95" w:rsidR="005A75C9" w:rsidRPr="00C41074" w:rsidRDefault="005A75C9" w:rsidP="00B326C1">
            <w:pPr>
              <w:rPr>
                <w:b/>
                <w:sz w:val="28"/>
                <w:szCs w:val="24"/>
              </w:rPr>
            </w:pPr>
            <w:r w:rsidRPr="00C41074">
              <w:rPr>
                <w:b/>
                <w:sz w:val="28"/>
                <w:szCs w:val="24"/>
              </w:rPr>
              <w:t>31-October-2024</w:t>
            </w:r>
          </w:p>
        </w:tc>
        <w:tc>
          <w:tcPr>
            <w:tcW w:w="4909" w:type="dxa"/>
            <w:hideMark/>
          </w:tcPr>
          <w:p w14:paraId="5B284BBA" w14:textId="77777777" w:rsidR="005A75C9" w:rsidRPr="00C41074" w:rsidRDefault="005A75C9" w:rsidP="00B326C1">
            <w:pPr>
              <w:jc w:val="both"/>
              <w:rPr>
                <w:b/>
                <w:sz w:val="28"/>
                <w:szCs w:val="24"/>
              </w:rPr>
            </w:pPr>
            <w:r w:rsidRPr="00C41074">
              <w:rPr>
                <w:b/>
                <w:sz w:val="28"/>
                <w:szCs w:val="24"/>
              </w:rPr>
              <w:t>9.08.</w:t>
            </w:r>
            <w:proofErr w:type="gramStart"/>
            <w:r w:rsidRPr="00C41074">
              <w:rPr>
                <w:b/>
                <w:sz w:val="28"/>
                <w:szCs w:val="24"/>
              </w:rPr>
              <w:t>00.release</w:t>
            </w:r>
            <w:proofErr w:type="gramEnd"/>
          </w:p>
        </w:tc>
      </w:tr>
      <w:tr w:rsidR="005A75C9" w:rsidRPr="00C41074" w14:paraId="3C00C160" w14:textId="77777777" w:rsidTr="00B326C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1FBA9F" w14:textId="77777777" w:rsidR="005A75C9" w:rsidRPr="00C41074" w:rsidRDefault="005A75C9" w:rsidP="00B326C1">
            <w:pPr>
              <w:rPr>
                <w:sz w:val="20"/>
                <w:szCs w:val="24"/>
              </w:rPr>
            </w:pPr>
            <w:r w:rsidRPr="00C41074">
              <w:rPr>
                <w:sz w:val="20"/>
                <w:szCs w:val="24"/>
              </w:rPr>
              <w:t>Changes:</w:t>
            </w:r>
          </w:p>
          <w:p w14:paraId="0F4743CD" w14:textId="77777777" w:rsidR="005A75C9" w:rsidRPr="00C41074" w:rsidRDefault="005A75C9" w:rsidP="00B326C1">
            <w:pPr>
              <w:rPr>
                <w:sz w:val="20"/>
                <w:szCs w:val="24"/>
              </w:rPr>
            </w:pPr>
          </w:p>
        </w:tc>
      </w:tr>
    </w:tbl>
    <w:p w14:paraId="1654E277" w14:textId="45E1F779" w:rsidR="00C636E2" w:rsidRPr="00C41074" w:rsidRDefault="00C636E2" w:rsidP="005A75C9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C41074">
        <w:rPr>
          <w:rFonts w:eastAsia="Times New Roman"/>
        </w:rPr>
        <w:t xml:space="preserve">Truck Load Android </w:t>
      </w:r>
      <w:r w:rsidR="00283CB5" w:rsidRPr="00C41074">
        <w:rPr>
          <w:rFonts w:eastAsia="Times New Roman"/>
        </w:rPr>
        <w:t>is now compliant with Android 14</w:t>
      </w:r>
      <w:r w:rsidRPr="00C41074">
        <w:rPr>
          <w:rFonts w:eastAsia="Times New Roman"/>
        </w:rPr>
        <w:t>(TLA-165)</w:t>
      </w:r>
    </w:p>
    <w:p w14:paraId="080F870A" w14:textId="7933C216" w:rsidR="00041532" w:rsidRPr="00C41074" w:rsidRDefault="00283CB5" w:rsidP="00283CB5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C41074">
        <w:rPr>
          <w:rFonts w:eastAsia="Times New Roman"/>
        </w:rPr>
        <w:t>Updated compatibility with Local Print server over https</w:t>
      </w:r>
      <w:r w:rsidR="00C636E2" w:rsidRPr="00C41074">
        <w:rPr>
          <w:rFonts w:eastAsia="Times New Roman"/>
        </w:rPr>
        <w:t xml:space="preserve"> (TLA-199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1922" w14:paraId="380EE489" w14:textId="77777777" w:rsidTr="00D42AA8">
        <w:tc>
          <w:tcPr>
            <w:tcW w:w="1927" w:type="dxa"/>
            <w:hideMark/>
          </w:tcPr>
          <w:p w14:paraId="1611B714" w14:textId="77777777" w:rsidR="00BD1922" w:rsidRDefault="00BD1922" w:rsidP="00D42A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0A946C5" w14:textId="77777777" w:rsidR="00BD1922" w:rsidRDefault="00BD1922" w:rsidP="00D42A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90CB880" w14:textId="77777777" w:rsidR="00BD1922" w:rsidRDefault="00BD1922" w:rsidP="00D42AA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1922" w14:paraId="324B9364" w14:textId="77777777" w:rsidTr="00D42AA8">
        <w:tc>
          <w:tcPr>
            <w:tcW w:w="1927" w:type="dxa"/>
            <w:hideMark/>
          </w:tcPr>
          <w:p w14:paraId="2E623409" w14:textId="310CA769" w:rsidR="00BD1922" w:rsidRDefault="00BD1922" w:rsidP="00D42A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1</w:t>
            </w:r>
          </w:p>
        </w:tc>
        <w:tc>
          <w:tcPr>
            <w:tcW w:w="2524" w:type="dxa"/>
            <w:hideMark/>
          </w:tcPr>
          <w:p w14:paraId="08731610" w14:textId="0EAAC40B" w:rsidR="00BD1922" w:rsidRDefault="00BD1922" w:rsidP="00D42A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April-2024</w:t>
            </w:r>
          </w:p>
        </w:tc>
        <w:tc>
          <w:tcPr>
            <w:tcW w:w="4909" w:type="dxa"/>
            <w:hideMark/>
          </w:tcPr>
          <w:p w14:paraId="422220A8" w14:textId="77777777" w:rsidR="00BD1922" w:rsidRDefault="00BD1922" w:rsidP="00D42AA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8.</w:t>
            </w:r>
            <w:proofErr w:type="gramStart"/>
            <w:r>
              <w:rPr>
                <w:b/>
                <w:sz w:val="28"/>
                <w:szCs w:val="24"/>
              </w:rPr>
              <w:t>00.release</w:t>
            </w:r>
            <w:proofErr w:type="gramEnd"/>
          </w:p>
        </w:tc>
      </w:tr>
      <w:tr w:rsidR="00BD1922" w14:paraId="1051413D" w14:textId="77777777" w:rsidTr="00D42AA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8622C50" w14:textId="77777777" w:rsidR="00BD1922" w:rsidRDefault="00BD1922" w:rsidP="00D42A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4AA965" w14:textId="77777777" w:rsidR="00BD1922" w:rsidRDefault="00BD1922" w:rsidP="00D42AA8">
            <w:pPr>
              <w:rPr>
                <w:sz w:val="20"/>
                <w:szCs w:val="24"/>
              </w:rPr>
            </w:pPr>
          </w:p>
        </w:tc>
      </w:tr>
    </w:tbl>
    <w:p w14:paraId="184087D2" w14:textId="77777777" w:rsidR="00BD1922" w:rsidRDefault="00BD1922" w:rsidP="00BD192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Style w:val="ui-provider"/>
        </w:rPr>
        <w:t>Extended functionality for containers and delivery notes scanning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9</w:t>
      </w:r>
      <w:r w:rsidRPr="00E64DF6">
        <w:rPr>
          <w:rFonts w:eastAsia="Times New Roman"/>
        </w:rPr>
        <w:t>)</w:t>
      </w:r>
    </w:p>
    <w:p w14:paraId="66CB64AA" w14:textId="2FEDF066" w:rsidR="00BD1922" w:rsidRDefault="00712ABF" w:rsidP="00BD1922">
      <w:pPr>
        <w:pStyle w:val="ListParagraph"/>
        <w:numPr>
          <w:ilvl w:val="0"/>
          <w:numId w:val="22"/>
        </w:numPr>
        <w:rPr>
          <w:rFonts w:eastAsia="Times New Roman"/>
        </w:rPr>
      </w:pPr>
      <w:bookmarkStart w:id="0" w:name="_Hlk164432666"/>
      <w:r>
        <w:rPr>
          <w:rStyle w:val="ui-provider"/>
        </w:rPr>
        <w:t>Username field is set default to uppercase letters</w:t>
      </w:r>
      <w:r w:rsidRPr="00BD1922">
        <w:rPr>
          <w:rFonts w:eastAsia="Times New Roman"/>
        </w:rPr>
        <w:t xml:space="preserve"> </w:t>
      </w:r>
      <w:r w:rsidR="00BD1922" w:rsidRPr="00BD1922">
        <w:rPr>
          <w:rFonts w:eastAsia="Times New Roman"/>
        </w:rPr>
        <w:t>(TLA-169)</w:t>
      </w:r>
    </w:p>
    <w:bookmarkEnd w:id="0"/>
    <w:p w14:paraId="257CBE0B" w14:textId="77777777" w:rsidR="00CF0120" w:rsidRDefault="00CF0120" w:rsidP="000415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0120" w14:paraId="77B4282A" w14:textId="77777777" w:rsidTr="00920382">
        <w:tc>
          <w:tcPr>
            <w:tcW w:w="1927" w:type="dxa"/>
            <w:hideMark/>
          </w:tcPr>
          <w:p w14:paraId="436896B2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69F200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1759A7A" w14:textId="77777777" w:rsidR="00CF0120" w:rsidRDefault="00CF0120" w:rsidP="0092038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0120" w14:paraId="181C4C96" w14:textId="77777777" w:rsidTr="00920382">
        <w:tc>
          <w:tcPr>
            <w:tcW w:w="1927" w:type="dxa"/>
            <w:hideMark/>
          </w:tcPr>
          <w:p w14:paraId="5575B809" w14:textId="5497F34D" w:rsidR="00CF0120" w:rsidRDefault="00CF0120" w:rsidP="0092038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0</w:t>
            </w:r>
          </w:p>
        </w:tc>
        <w:tc>
          <w:tcPr>
            <w:tcW w:w="2524" w:type="dxa"/>
            <w:hideMark/>
          </w:tcPr>
          <w:p w14:paraId="202216F3" w14:textId="6D9509B1" w:rsidR="00CF0120" w:rsidRDefault="00CF0120" w:rsidP="0092038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March-2024</w:t>
            </w:r>
          </w:p>
        </w:tc>
        <w:tc>
          <w:tcPr>
            <w:tcW w:w="4909" w:type="dxa"/>
            <w:hideMark/>
          </w:tcPr>
          <w:p w14:paraId="56D72E69" w14:textId="35C4F2C7" w:rsidR="00CF0120" w:rsidRDefault="00CF0120" w:rsidP="0092038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14158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>
              <w:rPr>
                <w:b/>
                <w:sz w:val="28"/>
                <w:szCs w:val="24"/>
              </w:rPr>
              <w:t>0</w:t>
            </w:r>
            <w:r w:rsidR="00614158">
              <w:rPr>
                <w:b/>
                <w:sz w:val="28"/>
                <w:szCs w:val="24"/>
              </w:rPr>
              <w:t>0</w:t>
            </w:r>
            <w:r>
              <w:rPr>
                <w:b/>
                <w:sz w:val="28"/>
                <w:szCs w:val="24"/>
              </w:rPr>
              <w:t>.release</w:t>
            </w:r>
            <w:proofErr w:type="gramEnd"/>
          </w:p>
        </w:tc>
      </w:tr>
      <w:tr w:rsidR="00CF0120" w14:paraId="752E1924" w14:textId="77777777" w:rsidTr="0092038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0B2D330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75C90DC" w14:textId="77777777" w:rsidR="00CF0120" w:rsidRDefault="00CF0120" w:rsidP="00920382">
            <w:pPr>
              <w:rPr>
                <w:sz w:val="20"/>
                <w:szCs w:val="24"/>
              </w:rPr>
            </w:pPr>
          </w:p>
        </w:tc>
      </w:tr>
    </w:tbl>
    <w:p w14:paraId="04877663" w14:textId="2E488F4F" w:rsidR="00CF0120" w:rsidRDefault="00CF0120" w:rsidP="00CF0120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Style w:val="ui-provider"/>
        </w:rPr>
        <w:t>Extended functionality for containers and delivery notes scanning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9</w:t>
      </w:r>
      <w:r w:rsidRPr="00E64DF6">
        <w:rPr>
          <w:rFonts w:eastAsia="Times New Roman"/>
        </w:rPr>
        <w:t>)</w:t>
      </w:r>
    </w:p>
    <w:p w14:paraId="5AB3EBC4" w14:textId="77777777" w:rsidR="00CF0120" w:rsidRDefault="00CF0120" w:rsidP="000415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41532" w14:paraId="6F34776B" w14:textId="77777777" w:rsidTr="003B44BC">
        <w:tc>
          <w:tcPr>
            <w:tcW w:w="1927" w:type="dxa"/>
            <w:hideMark/>
          </w:tcPr>
          <w:p w14:paraId="56BC400E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F2467C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F86BE03" w14:textId="77777777" w:rsidR="00041532" w:rsidRDefault="00041532" w:rsidP="003B44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41532" w14:paraId="2D028400" w14:textId="77777777" w:rsidTr="003B44BC">
        <w:tc>
          <w:tcPr>
            <w:tcW w:w="1927" w:type="dxa"/>
            <w:hideMark/>
          </w:tcPr>
          <w:p w14:paraId="4AD6274D" w14:textId="75E40931" w:rsidR="00041532" w:rsidRDefault="00041532" w:rsidP="003B44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5</w:t>
            </w:r>
          </w:p>
        </w:tc>
        <w:tc>
          <w:tcPr>
            <w:tcW w:w="2524" w:type="dxa"/>
            <w:hideMark/>
          </w:tcPr>
          <w:p w14:paraId="14AE9050" w14:textId="484189D2" w:rsidR="00041532" w:rsidRDefault="00041532" w:rsidP="003B44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-Sept-2022</w:t>
            </w:r>
          </w:p>
        </w:tc>
        <w:tc>
          <w:tcPr>
            <w:tcW w:w="4909" w:type="dxa"/>
            <w:hideMark/>
          </w:tcPr>
          <w:p w14:paraId="07E310A7" w14:textId="77777777" w:rsidR="00041532" w:rsidRDefault="00041532" w:rsidP="003B44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041532" w14:paraId="3D3425B2" w14:textId="77777777" w:rsidTr="003B44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48EC9B8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4DD69E5" w14:textId="77777777" w:rsidR="00041532" w:rsidRDefault="00041532" w:rsidP="003B44BC">
            <w:pPr>
              <w:rPr>
                <w:sz w:val="20"/>
                <w:szCs w:val="24"/>
              </w:rPr>
            </w:pPr>
          </w:p>
        </w:tc>
      </w:tr>
    </w:tbl>
    <w:p w14:paraId="1496FDA6" w14:textId="03144584" w:rsidR="00041532" w:rsidRDefault="001C7A04" w:rsidP="0004153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focus problem on scan fields</w:t>
      </w:r>
      <w:r w:rsidRPr="00E64DF6">
        <w:rPr>
          <w:rFonts w:eastAsia="Times New Roman"/>
        </w:rPr>
        <w:t xml:space="preserve"> </w:t>
      </w:r>
      <w:r w:rsidR="00041532" w:rsidRPr="00E64DF6">
        <w:rPr>
          <w:rFonts w:eastAsia="Times New Roman"/>
        </w:rPr>
        <w:t>(TLA-1</w:t>
      </w:r>
      <w:r w:rsidR="00041532">
        <w:rPr>
          <w:rFonts w:eastAsia="Times New Roman"/>
        </w:rPr>
        <w:t>33</w:t>
      </w:r>
      <w:r w:rsidR="00041532" w:rsidRPr="00E64DF6">
        <w:rPr>
          <w:rFonts w:eastAsia="Times New Roman"/>
        </w:rPr>
        <w:t>)</w:t>
      </w:r>
    </w:p>
    <w:p w14:paraId="13A8FD38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968A2" w14:paraId="2C4BE9B2" w14:textId="77777777" w:rsidTr="00DD0E39">
        <w:tc>
          <w:tcPr>
            <w:tcW w:w="1927" w:type="dxa"/>
            <w:hideMark/>
          </w:tcPr>
          <w:p w14:paraId="5507163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BED64FA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D47887D" w14:textId="77777777" w:rsidR="002968A2" w:rsidRDefault="002968A2" w:rsidP="00DD0E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68A2" w14:paraId="63473CB7" w14:textId="77777777" w:rsidTr="00DD0E39">
        <w:tc>
          <w:tcPr>
            <w:tcW w:w="1927" w:type="dxa"/>
            <w:hideMark/>
          </w:tcPr>
          <w:p w14:paraId="775113AC" w14:textId="652A289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4</w:t>
            </w:r>
          </w:p>
        </w:tc>
        <w:tc>
          <w:tcPr>
            <w:tcW w:w="2524" w:type="dxa"/>
            <w:hideMark/>
          </w:tcPr>
          <w:p w14:paraId="7C6CAEA8" w14:textId="37BB072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Sept-2022</w:t>
            </w:r>
          </w:p>
        </w:tc>
        <w:tc>
          <w:tcPr>
            <w:tcW w:w="4909" w:type="dxa"/>
            <w:hideMark/>
          </w:tcPr>
          <w:p w14:paraId="707568ED" w14:textId="77777777" w:rsidR="002968A2" w:rsidRDefault="002968A2" w:rsidP="00DD0E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2968A2" w14:paraId="39EA20D2" w14:textId="77777777" w:rsidTr="00DD0E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EF1129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16424F2" w14:textId="77777777" w:rsidR="002968A2" w:rsidRDefault="002968A2" w:rsidP="00DD0E39">
            <w:pPr>
              <w:rPr>
                <w:sz w:val="20"/>
                <w:szCs w:val="24"/>
              </w:rPr>
            </w:pPr>
          </w:p>
        </w:tc>
      </w:tr>
    </w:tbl>
    <w:p w14:paraId="65F9E803" w14:textId="65476A54" w:rsidR="002968A2" w:rsidRDefault="002968A2" w:rsidP="002968A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connection problem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1</w:t>
      </w:r>
      <w:r w:rsidRPr="00E64DF6">
        <w:rPr>
          <w:rFonts w:eastAsia="Times New Roman"/>
        </w:rPr>
        <w:t>)</w:t>
      </w:r>
    </w:p>
    <w:p w14:paraId="5F9CAFD3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274F4" w14:paraId="03DAAC17" w14:textId="77777777" w:rsidTr="007D26A8">
        <w:tc>
          <w:tcPr>
            <w:tcW w:w="1927" w:type="dxa"/>
            <w:hideMark/>
          </w:tcPr>
          <w:p w14:paraId="64A78DE8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FBEDD4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DF8ABF" w14:textId="77777777" w:rsidR="006274F4" w:rsidRDefault="006274F4" w:rsidP="007D26A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274F4" w14:paraId="01E468D2" w14:textId="77777777" w:rsidTr="007D26A8">
        <w:tc>
          <w:tcPr>
            <w:tcW w:w="1927" w:type="dxa"/>
            <w:hideMark/>
          </w:tcPr>
          <w:p w14:paraId="770894A4" w14:textId="7FB239D6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3</w:t>
            </w:r>
          </w:p>
        </w:tc>
        <w:tc>
          <w:tcPr>
            <w:tcW w:w="2524" w:type="dxa"/>
            <w:hideMark/>
          </w:tcPr>
          <w:p w14:paraId="1F3B50D0" w14:textId="4FCD534C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-March-2022</w:t>
            </w:r>
          </w:p>
        </w:tc>
        <w:tc>
          <w:tcPr>
            <w:tcW w:w="4909" w:type="dxa"/>
            <w:hideMark/>
          </w:tcPr>
          <w:p w14:paraId="41981181" w14:textId="77777777" w:rsidR="006274F4" w:rsidRDefault="006274F4" w:rsidP="007D26A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6274F4" w14:paraId="0DCE909B" w14:textId="77777777" w:rsidTr="007D26A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95E36E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B42D412" w14:textId="77777777" w:rsidR="006274F4" w:rsidRDefault="006274F4" w:rsidP="007D26A8">
            <w:pPr>
              <w:rPr>
                <w:sz w:val="20"/>
                <w:szCs w:val="24"/>
              </w:rPr>
            </w:pPr>
          </w:p>
        </w:tc>
      </w:tr>
    </w:tbl>
    <w:p w14:paraId="0599F5FA" w14:textId="77777777" w:rsidR="00E64DF6" w:rsidRDefault="00E64DF6" w:rsidP="001E10A1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lastRenderedPageBreak/>
        <w:t xml:space="preserve">Truck Load Assistant can be used with both </w:t>
      </w:r>
      <w:proofErr w:type="spellStart"/>
      <w:r w:rsidRPr="00E64DF6">
        <w:rPr>
          <w:rFonts w:eastAsia="Times New Roman"/>
        </w:rPr>
        <w:t>AbsRestServices</w:t>
      </w:r>
      <w:proofErr w:type="spellEnd"/>
      <w:r w:rsidRPr="00E64DF6">
        <w:rPr>
          <w:rFonts w:eastAsia="Times New Roman"/>
        </w:rPr>
        <w:t xml:space="preserve"> and </w:t>
      </w:r>
      <w:proofErr w:type="spellStart"/>
      <w:r w:rsidRPr="00E64DF6">
        <w:rPr>
          <w:rFonts w:eastAsia="Times New Roman"/>
        </w:rPr>
        <w:t>AbsMobileRestServices</w:t>
      </w:r>
      <w:proofErr w:type="spellEnd"/>
      <w:r w:rsidRPr="00E64DF6">
        <w:rPr>
          <w:rFonts w:eastAsia="Times New Roman"/>
        </w:rPr>
        <w:t xml:space="preserve"> (TLA-112)</w:t>
      </w:r>
    </w:p>
    <w:p w14:paraId="510667AA" w14:textId="77777777" w:rsidR="00E64DF6" w:rsidRDefault="00E64DF6" w:rsidP="00126AE3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s and Packing Note Numbers are properly displayed on long press (TLA-119)</w:t>
      </w:r>
    </w:p>
    <w:p w14:paraId="1C2F0902" w14:textId="77777777" w:rsid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 is shown also on landscape mode (TLA-120)</w:t>
      </w:r>
    </w:p>
    <w:p w14:paraId="3447DFCF" w14:textId="07171937" w:rsidR="00E64DF6" w:rsidRP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Added the possibility to scan containers or packing notes with phone’s camera (TLA-122)</w:t>
      </w:r>
    </w:p>
    <w:p w14:paraId="5BF1C1E0" w14:textId="77777777" w:rsidR="006274F4" w:rsidRDefault="006274F4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A5CB1" w14:paraId="3E8CE72E" w14:textId="77777777" w:rsidTr="00A52124">
        <w:tc>
          <w:tcPr>
            <w:tcW w:w="1927" w:type="dxa"/>
            <w:hideMark/>
          </w:tcPr>
          <w:p w14:paraId="15F7824C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34E526F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EBD4855" w14:textId="77777777" w:rsidR="00BA5CB1" w:rsidRDefault="00BA5CB1" w:rsidP="00A521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A5CB1" w14:paraId="438AA661" w14:textId="77777777" w:rsidTr="00A52124">
        <w:tc>
          <w:tcPr>
            <w:tcW w:w="1927" w:type="dxa"/>
            <w:hideMark/>
          </w:tcPr>
          <w:p w14:paraId="3E8DA4C1" w14:textId="0282CBC2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2</w:t>
            </w:r>
          </w:p>
        </w:tc>
        <w:tc>
          <w:tcPr>
            <w:tcW w:w="2524" w:type="dxa"/>
            <w:hideMark/>
          </w:tcPr>
          <w:p w14:paraId="5AF6602C" w14:textId="2C0C60B8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Oct-2021</w:t>
            </w:r>
          </w:p>
        </w:tc>
        <w:tc>
          <w:tcPr>
            <w:tcW w:w="4909" w:type="dxa"/>
            <w:hideMark/>
          </w:tcPr>
          <w:p w14:paraId="38D44C94" w14:textId="77777777" w:rsidR="00BA5CB1" w:rsidRDefault="00BA5CB1" w:rsidP="00A521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BA5CB1" w14:paraId="0E7C1D22" w14:textId="77777777" w:rsidTr="00A521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1D9E32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04ABE87" w14:textId="77777777" w:rsidR="00BA5CB1" w:rsidRDefault="00BA5CB1" w:rsidP="00A52124">
            <w:pPr>
              <w:rPr>
                <w:sz w:val="20"/>
                <w:szCs w:val="24"/>
              </w:rPr>
            </w:pPr>
          </w:p>
        </w:tc>
      </w:tr>
    </w:tbl>
    <w:p w14:paraId="51C1E192" w14:textId="65B3FA2E" w:rsidR="00BA5CB1" w:rsidRPr="00F37060" w:rsidRDefault="00563AA8" w:rsidP="00BA5CB1">
      <w:pPr>
        <w:pStyle w:val="ListParagraph"/>
        <w:numPr>
          <w:ilvl w:val="0"/>
          <w:numId w:val="20"/>
        </w:numPr>
      </w:pPr>
      <w:r>
        <w:rPr>
          <w:rFonts w:eastAsia="Times New Roman"/>
        </w:rPr>
        <w:t xml:space="preserve">Resources are translated to Italian </w:t>
      </w:r>
      <w:r w:rsidR="00BA5CB1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(TLA-110)</w:t>
      </w:r>
    </w:p>
    <w:p w14:paraId="4491AA53" w14:textId="77777777" w:rsidR="00F37060" w:rsidRDefault="00F37060" w:rsidP="00F3706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224CF" w14:paraId="51DB60F7" w14:textId="77777777" w:rsidTr="00B33F73">
        <w:tc>
          <w:tcPr>
            <w:tcW w:w="1927" w:type="dxa"/>
            <w:hideMark/>
          </w:tcPr>
          <w:p w14:paraId="38A09B6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4779C7D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BBB0C7F" w14:textId="77777777" w:rsidR="001224CF" w:rsidRDefault="001224CF" w:rsidP="00B33F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224CF" w14:paraId="7482FF86" w14:textId="77777777" w:rsidTr="00B33F73">
        <w:tc>
          <w:tcPr>
            <w:tcW w:w="1927" w:type="dxa"/>
            <w:hideMark/>
          </w:tcPr>
          <w:p w14:paraId="6823D53F" w14:textId="5ED7D290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1</w:t>
            </w:r>
          </w:p>
        </w:tc>
        <w:tc>
          <w:tcPr>
            <w:tcW w:w="2524" w:type="dxa"/>
            <w:hideMark/>
          </w:tcPr>
          <w:p w14:paraId="41B8B2D8" w14:textId="3DFF736A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Oct-2021</w:t>
            </w:r>
          </w:p>
        </w:tc>
        <w:tc>
          <w:tcPr>
            <w:tcW w:w="4909" w:type="dxa"/>
            <w:hideMark/>
          </w:tcPr>
          <w:p w14:paraId="65B1E3F4" w14:textId="77777777" w:rsidR="001224CF" w:rsidRDefault="001224CF" w:rsidP="00B33F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1224CF" w14:paraId="23D13C2F" w14:textId="77777777" w:rsidTr="00B33F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091A97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F2043AE" w14:textId="77777777" w:rsidR="001224CF" w:rsidRDefault="001224CF" w:rsidP="00B33F73">
            <w:pPr>
              <w:rPr>
                <w:sz w:val="20"/>
                <w:szCs w:val="24"/>
              </w:rPr>
            </w:pPr>
          </w:p>
        </w:tc>
      </w:tr>
    </w:tbl>
    <w:p w14:paraId="6FFFB13D" w14:textId="47416D2C" w:rsidR="001224CF" w:rsidRPr="0032246F" w:rsidRDefault="00184058" w:rsidP="00184058">
      <w:pPr>
        <w:pStyle w:val="ListParagraph"/>
        <w:numPr>
          <w:ilvl w:val="0"/>
          <w:numId w:val="20"/>
        </w:numPr>
      </w:pPr>
      <w:r w:rsidRPr="00184058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Added restrictions for virtual routes (TLA-104)</w:t>
      </w:r>
    </w:p>
    <w:p w14:paraId="340602F5" w14:textId="06ABE7A9" w:rsidR="0032246F" w:rsidRPr="00184058" w:rsidRDefault="0032246F" w:rsidP="00184058">
      <w:pPr>
        <w:pStyle w:val="ListParagraph"/>
        <w:numPr>
          <w:ilvl w:val="0"/>
          <w:numId w:val="20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dragging option for debug button (TLA-108)</w:t>
      </w:r>
    </w:p>
    <w:p w14:paraId="62698A90" w14:textId="77777777" w:rsidR="00184058" w:rsidRDefault="00184058" w:rsidP="0054727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52790" w14:paraId="73F5E98E" w14:textId="77777777" w:rsidTr="00952790">
        <w:tc>
          <w:tcPr>
            <w:tcW w:w="1927" w:type="dxa"/>
            <w:hideMark/>
          </w:tcPr>
          <w:p w14:paraId="4440F1D5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8A4AE1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6674CB0" w14:textId="77777777" w:rsidR="00952790" w:rsidRDefault="00952790" w:rsidP="0095279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52790" w14:paraId="40DBBAD2" w14:textId="77777777" w:rsidTr="00952790">
        <w:tc>
          <w:tcPr>
            <w:tcW w:w="1927" w:type="dxa"/>
            <w:hideMark/>
          </w:tcPr>
          <w:p w14:paraId="3C0DE2E6" w14:textId="6573D5D9" w:rsidR="00952790" w:rsidRDefault="00952790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 w:rsidR="00C75CC8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24" w:type="dxa"/>
            <w:hideMark/>
          </w:tcPr>
          <w:p w14:paraId="7BC66433" w14:textId="37855671" w:rsidR="00952790" w:rsidRDefault="00C75CC8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="0095279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="00952790">
              <w:rPr>
                <w:b/>
                <w:sz w:val="28"/>
                <w:szCs w:val="24"/>
              </w:rPr>
              <w:t>-202</w:t>
            </w:r>
            <w:r w:rsidR="00111E59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4909" w:type="dxa"/>
            <w:hideMark/>
          </w:tcPr>
          <w:p w14:paraId="04FEDFC8" w14:textId="401DFB55" w:rsidR="00952790" w:rsidRDefault="00952790" w:rsidP="0095279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</w:t>
            </w:r>
            <w:r w:rsidR="00C75CC8">
              <w:rPr>
                <w:b/>
                <w:sz w:val="28"/>
                <w:szCs w:val="24"/>
              </w:rPr>
              <w:t>.release</w:t>
            </w:r>
            <w:proofErr w:type="gramEnd"/>
          </w:p>
        </w:tc>
      </w:tr>
      <w:tr w:rsidR="00952790" w14:paraId="2ED116E6" w14:textId="77777777" w:rsidTr="0095279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89AE8D9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52790" w:rsidRDefault="00952790" w:rsidP="00952790">
            <w:pPr>
              <w:rPr>
                <w:sz w:val="20"/>
                <w:szCs w:val="24"/>
              </w:rPr>
            </w:pPr>
          </w:p>
        </w:tc>
      </w:tr>
    </w:tbl>
    <w:p w14:paraId="2197FC48" w14:textId="1B2ACA83" w:rsidR="00111E59" w:rsidRDefault="00C75CC8" w:rsidP="00C75CC8">
      <w:pPr>
        <w:pStyle w:val="ListParagraph"/>
        <w:numPr>
          <w:ilvl w:val="0"/>
          <w:numId w:val="19"/>
        </w:numPr>
      </w:pPr>
      <w:r w:rsidRPr="00AB02B3">
        <w:rPr>
          <w:rFonts w:eastAsia="Times New Roman"/>
        </w:rPr>
        <w:t xml:space="preserve">Mobile Android Solution </w:t>
      </w:r>
      <w:r>
        <w:rPr>
          <w:rFonts w:eastAsia="Times New Roman"/>
        </w:rPr>
        <w:t xml:space="preserve">to help </w:t>
      </w:r>
      <w:r w:rsidRPr="00C75CC8">
        <w:rPr>
          <w:rFonts w:eastAsia="Times New Roman"/>
        </w:rPr>
        <w:t>the driver in the dispatch area of the laundry responsible for loading the truck, with information on which containers/bags to be loaded for a route, after which display how many and for which customers containers need to be loaded.</w:t>
      </w:r>
    </w:p>
    <w:sectPr w:rsidR="00111E59" w:rsidSect="00987D5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7050D3" w14:textId="77777777" w:rsidR="000C0609" w:rsidRDefault="000C0609" w:rsidP="00B42730">
      <w:pPr>
        <w:spacing w:after="0" w:line="240" w:lineRule="auto"/>
      </w:pPr>
      <w:r>
        <w:separator/>
      </w:r>
    </w:p>
  </w:endnote>
  <w:endnote w:type="continuationSeparator" w:id="0">
    <w:p w14:paraId="6B44DC38" w14:textId="77777777" w:rsidR="000C0609" w:rsidRDefault="000C0609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DFA38C" w14:textId="77777777" w:rsidR="000C0609" w:rsidRDefault="000C0609" w:rsidP="00B42730">
      <w:pPr>
        <w:spacing w:after="0" w:line="240" w:lineRule="auto"/>
      </w:pPr>
      <w:r>
        <w:separator/>
      </w:r>
    </w:p>
  </w:footnote>
  <w:footnote w:type="continuationSeparator" w:id="0">
    <w:p w14:paraId="5DE2F7AC" w14:textId="77777777" w:rsidR="000C0609" w:rsidRDefault="000C0609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5515DE" w14:textId="77777777" w:rsidR="00952790" w:rsidRDefault="009527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A0A06"/>
    <w:multiLevelType w:val="hybridMultilevel"/>
    <w:tmpl w:val="72209DBE"/>
    <w:lvl w:ilvl="0" w:tplc="47DC4DA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43451A"/>
    <w:multiLevelType w:val="hybridMultilevel"/>
    <w:tmpl w:val="D3A26750"/>
    <w:lvl w:ilvl="0" w:tplc="1D3A9D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342BA2"/>
    <w:multiLevelType w:val="hybridMultilevel"/>
    <w:tmpl w:val="0A26987C"/>
    <w:lvl w:ilvl="0" w:tplc="B5BA134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color w:val="242424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405568">
    <w:abstractNumId w:val="11"/>
  </w:num>
  <w:num w:numId="2" w16cid:durableId="1916863902">
    <w:abstractNumId w:val="10"/>
  </w:num>
  <w:num w:numId="3" w16cid:durableId="357657817">
    <w:abstractNumId w:val="12"/>
  </w:num>
  <w:num w:numId="4" w16cid:durableId="347025672">
    <w:abstractNumId w:val="3"/>
  </w:num>
  <w:num w:numId="5" w16cid:durableId="969671901">
    <w:abstractNumId w:val="6"/>
  </w:num>
  <w:num w:numId="6" w16cid:durableId="272369869">
    <w:abstractNumId w:val="8"/>
  </w:num>
  <w:num w:numId="7" w16cid:durableId="1405450717">
    <w:abstractNumId w:val="0"/>
  </w:num>
  <w:num w:numId="8" w16cid:durableId="949052064">
    <w:abstractNumId w:val="15"/>
  </w:num>
  <w:num w:numId="9" w16cid:durableId="2094818396">
    <w:abstractNumId w:val="2"/>
  </w:num>
  <w:num w:numId="10" w16cid:durableId="1364212451">
    <w:abstractNumId w:val="16"/>
  </w:num>
  <w:num w:numId="11" w16cid:durableId="1027869547">
    <w:abstractNumId w:val="1"/>
  </w:num>
  <w:num w:numId="12" w16cid:durableId="2132549106">
    <w:abstractNumId w:val="4"/>
  </w:num>
  <w:num w:numId="13" w16cid:durableId="108252599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12714457">
    <w:abstractNumId w:val="7"/>
  </w:num>
  <w:num w:numId="15" w16cid:durableId="1084641042">
    <w:abstractNumId w:val="1"/>
  </w:num>
  <w:num w:numId="16" w16cid:durableId="960383930">
    <w:abstractNumId w:val="1"/>
  </w:num>
  <w:num w:numId="17" w16cid:durableId="2020963854">
    <w:abstractNumId w:val="17"/>
  </w:num>
  <w:num w:numId="18" w16cid:durableId="1544519482">
    <w:abstractNumId w:val="17"/>
  </w:num>
  <w:num w:numId="19" w16cid:durableId="1219441437">
    <w:abstractNumId w:val="13"/>
  </w:num>
  <w:num w:numId="20" w16cid:durableId="143669793">
    <w:abstractNumId w:val="14"/>
  </w:num>
  <w:num w:numId="21" w16cid:durableId="579144589">
    <w:abstractNumId w:val="5"/>
  </w:num>
  <w:num w:numId="22" w16cid:durableId="702555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153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0BCE"/>
    <w:rsid w:val="000A1E3D"/>
    <w:rsid w:val="000A5202"/>
    <w:rsid w:val="000A52FD"/>
    <w:rsid w:val="000A57B6"/>
    <w:rsid w:val="000A6A53"/>
    <w:rsid w:val="000B1E25"/>
    <w:rsid w:val="000B4668"/>
    <w:rsid w:val="000B46CA"/>
    <w:rsid w:val="000C0609"/>
    <w:rsid w:val="000C1483"/>
    <w:rsid w:val="000C4B2D"/>
    <w:rsid w:val="000C5995"/>
    <w:rsid w:val="000D0C2D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07BB"/>
    <w:rsid w:val="00111E59"/>
    <w:rsid w:val="001150FB"/>
    <w:rsid w:val="001224CF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84058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C7A04"/>
    <w:rsid w:val="001D02F0"/>
    <w:rsid w:val="001D3CD2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27FF3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83CB5"/>
    <w:rsid w:val="00290D5C"/>
    <w:rsid w:val="002931C0"/>
    <w:rsid w:val="00293679"/>
    <w:rsid w:val="002968A2"/>
    <w:rsid w:val="002A277B"/>
    <w:rsid w:val="002A2886"/>
    <w:rsid w:val="002B38E7"/>
    <w:rsid w:val="002B4338"/>
    <w:rsid w:val="002C059A"/>
    <w:rsid w:val="002C269D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2246F"/>
    <w:rsid w:val="00334C2B"/>
    <w:rsid w:val="00335DA2"/>
    <w:rsid w:val="003379C5"/>
    <w:rsid w:val="003401E7"/>
    <w:rsid w:val="0034035E"/>
    <w:rsid w:val="00351536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6BF6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968DF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4727C"/>
    <w:rsid w:val="00550419"/>
    <w:rsid w:val="00550E13"/>
    <w:rsid w:val="005567C0"/>
    <w:rsid w:val="00560394"/>
    <w:rsid w:val="00562DCE"/>
    <w:rsid w:val="00563AA8"/>
    <w:rsid w:val="00571705"/>
    <w:rsid w:val="0057697D"/>
    <w:rsid w:val="00583873"/>
    <w:rsid w:val="00583DDF"/>
    <w:rsid w:val="00583FB1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A75C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58"/>
    <w:rsid w:val="00614BF2"/>
    <w:rsid w:val="00617A12"/>
    <w:rsid w:val="006239C4"/>
    <w:rsid w:val="006264EB"/>
    <w:rsid w:val="006274F4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2ABF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5448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8F752E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87D55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C1ECA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468"/>
    <w:rsid w:val="00A737A0"/>
    <w:rsid w:val="00A73E0A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6050"/>
    <w:rsid w:val="00AD3024"/>
    <w:rsid w:val="00AD4626"/>
    <w:rsid w:val="00AE40A6"/>
    <w:rsid w:val="00AF2082"/>
    <w:rsid w:val="00AF29E8"/>
    <w:rsid w:val="00AF7C67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1066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5CB1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1922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6DC0"/>
    <w:rsid w:val="00C375C0"/>
    <w:rsid w:val="00C41074"/>
    <w:rsid w:val="00C43525"/>
    <w:rsid w:val="00C43E30"/>
    <w:rsid w:val="00C55C06"/>
    <w:rsid w:val="00C62514"/>
    <w:rsid w:val="00C63683"/>
    <w:rsid w:val="00C636E2"/>
    <w:rsid w:val="00C64B2B"/>
    <w:rsid w:val="00C70B2C"/>
    <w:rsid w:val="00C71415"/>
    <w:rsid w:val="00C719A4"/>
    <w:rsid w:val="00C75CC8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D670F"/>
    <w:rsid w:val="00CD6CA8"/>
    <w:rsid w:val="00CE5707"/>
    <w:rsid w:val="00CE6D07"/>
    <w:rsid w:val="00CF0120"/>
    <w:rsid w:val="00CF2073"/>
    <w:rsid w:val="00CF2104"/>
    <w:rsid w:val="00CF3220"/>
    <w:rsid w:val="00CF4C90"/>
    <w:rsid w:val="00CF7D74"/>
    <w:rsid w:val="00D03853"/>
    <w:rsid w:val="00D045A6"/>
    <w:rsid w:val="00D07CB1"/>
    <w:rsid w:val="00D11EA1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1F7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4DF6"/>
    <w:rsid w:val="00E67AE9"/>
    <w:rsid w:val="00E710A8"/>
    <w:rsid w:val="00E72B49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7060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195"/>
    <w:rsid w:val="00F73626"/>
    <w:rsid w:val="00F80B20"/>
    <w:rsid w:val="00F82003"/>
    <w:rsid w:val="00F84442"/>
    <w:rsid w:val="00F876D2"/>
    <w:rsid w:val="00F915EE"/>
    <w:rsid w:val="00F9259E"/>
    <w:rsid w:val="00F950DC"/>
    <w:rsid w:val="00F9585E"/>
    <w:rsid w:val="00F95974"/>
    <w:rsid w:val="00F97D6B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5C9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CF0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Elisabeta Savu</cp:lastModifiedBy>
  <cp:revision>6</cp:revision>
  <cp:lastPrinted>2014-12-29T09:36:00Z</cp:lastPrinted>
  <dcterms:created xsi:type="dcterms:W3CDTF">2024-10-31T11:12:00Z</dcterms:created>
  <dcterms:modified xsi:type="dcterms:W3CDTF">2024-10-31T12:22:00Z</dcterms:modified>
</cp:coreProperties>
</file>